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1c461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db92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1:00:15Z</dcterms:created>
  <dcterms:modified xsi:type="dcterms:W3CDTF">2017-02-17T01:00:15Z</dcterms:modified>
</cp:coreProperties>
</file>